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หลักการเขียนโปรแกรม</w:t>
      </w:r>
      <w:r>
        <w:t xml:space="preserve"> </w:t>
      </w:r>
      <w:r>
        <w:t xml:space="preserve">วันที่</w:t>
      </w:r>
      <w:r>
        <w:t xml:space="preserve"> </w:t>
      </w:r>
      <w:r>
        <w:t xml:space="preserve">15</w:t>
      </w:r>
      <w:r>
        <w:t xml:space="preserve"> </w:t>
      </w:r>
      <w:r>
        <w:t xml:space="preserve">มิ.ย.</w:t>
      </w:r>
      <w:r>
        <w:t xml:space="preserve"> </w:t>
      </w:r>
      <w:r>
        <w:t xml:space="preserve">2565</w:t>
      </w:r>
    </w:p>
    <w:p>
      <w:pPr>
        <w:pStyle w:val="Date"/>
      </w:pPr>
      <w:r>
        <w:t xml:space="preserve">วันพฤหัสบดีที่</w:t>
      </w:r>
      <w:r>
        <w:t xml:space="preserve"> </w:t>
      </w:r>
      <w:r>
        <w:t xml:space="preserve">16</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ะต้องตอบ ให้กดผิดน่ะ ออกนะโอเค ลงมือทำค่ะ เราอยากรู้ว่า รู้เรื่อง การเขียนโปรแกรมนี้รู้เรื่องขนาดไหนนะคะอันนี้คือแบบทดสอบก่อนเรียน สงสัยข้อไหนถามพี่เปาได้ อย่างนั้นไม่อ่านโจทย์ให้ฟังเพื่ออธิบายก่อนไหม ดูนะคะทุกคน ข้อที่ 1 เดี๋ยวขยายก่อน ข้อแรก 1 บอกชื่อภาษาคอมพิวเตอร์ เคยได้ยินไหมภาษาคอมพิวเตอร์มีภาษาอะไรบ้าง ให้บอกชื่อ อย่างน้อย 5 ชื่อ ทางไปหาชื่อดูสิจะรู้กี่ชื่อแต่ถ้าไม่รู้ ให้ขีดเครื่องใหม่อะไรคะ แบตนะคะ วันที่ 1 นะเข้าใจโกรธแล้วนะคะ มาดู 2 สลับหรือ 2 หายหรือ เดี๋ยวเราแก้ได้ หนึ่งนะเด็กๆ อธิบายไปก่อนเดี๋ยวมันจะมีเพิ่ม เดี๋ยวแป๊บๆ รหัสเทียมหรือซูโดโค้ดมันมีชื่อภาษาอังกฤษว่า หมายถึงอะไรให้บอกมารู้จักไหม ตอนนี้คือวัดความรู้ก่อนเรียนนะคะแบบทดสอบก่อนเรียนนี่ชัยวัฒน์ ก่อนที่เราจะเรียนว่าเรามีความรู้เรื่องนี้ไหมนะคะ ต่อไปข้อที่ 5 อัลกอริทึม เคยได้ยินไหม อัลกอริทึม แล้วรู้ไหมว่ามันคืออะไร นะคะ ให้บอกความหมายมานะคะ ไปข้อที่ 6 แปล กาแฟนะคะหมายถึงอะไร เปิดอินเทอร์เน็ตนะห้ามค้นใน Google เข้าใจไหม วันนี้ ไม่จะวัดว่าเรารู้หรือเปล่าเพราะฉะนั้นต้องใช้สิ่งที่ตัวเอง อยู่ตอนนี้ห้ามเปิดอินเทอร์เน็ตค้นคำตอบเข้าใจไหมคะ เพราะอันนี้คือต้องการวัดว่า รู้จักคำนี้ไหมรู้เรื่องนี้หรือเปล่า เพราะว่าแม่ก็จะได้สอนทุกวันถ้ายังไม่รู้ว่าจะได้มา อธิบายว่า อันนี้คืออะไรนะคะ เพราะฉะนั้นห้ามเปิดอินเทอร์เน็ตตอบ นะ GOT7 ให้บอกชื่ออุปกรณ์ ที่ใช้รับข้อมูล คอมพิวเตอร์มันรับข้อมูลผ่านอะไรบ้างก่อนอะไรบ้าง อะไรคืออุปกรณ์รับข้อมูลของคอมพิวเตอร์ ข้อ 7 นะคะ ข้อที่ 8 อุปกรณ์ประมวลผล คอมพิวเตอร์มันจะมีอุปกรณ์สำหรับประมวลผลมันชื่อว่าอะไร มีชื่อนะคะ แล้วก็ข้อที่ 9 อุปกรณ์ในการแสดงผล ใช่การแสดงผล เพราะเราจะเขียนโปรแกรมได้เนี่ยเราจะต้องป้อนข้อมูลเข้าไป ก็ใบเสร็จแล้วเราต้องการให้มันแสดงผลลัพธ์อย่างไรเห็นไหมเราจะต้องรู้อะไรคือใช้ตัวแสดง แสดงผลของคอมพิวเตอร์ และข้อสุดท้าย ตัวแปลภาษาคอมพิวเตอร์ อะไรคือตัวแปลภาษาคอมพิวเตอร์ รู้จักไหมนะคะ 50 ข้อถ้าข้อไหนตอบไม่ได้ เครื่องหมายขีด โอเคไหม โอเคนะคะ ถ้าพร้อมแล้วลงมือทำได้ค่ะ ให้เวลาเอาเท่าไร 10 ข้อกี่นาที พ่อนาทีก็จะใจร้ายไปไหมเอากี่นาทีเด็กจะได้กี่นาที อันดับแรก 10 นาที ไม่มี 20 ไม่มี 22 คน 30 นาที 30 นาทีไม่เยอะเกินแล้วนะ เอาใหม่ ระหว่าง 20 กับ 30 พบกันครึ่งทาง ใครจะเอา 20 1 คน 30 30 ยกมือใครยาว 30 ยกมือ สูงๆยกสิ รู้สึกจะแนวโน้มอยู่ที่ 30 นาทีนะคะ OK 30 นาที ลงมือทำค่ะ เราเริ่มที่ 5:40 น นะเพราะฉะนั้นเสร็จก็จะเป็น 10:10 น 10 โมง 10 นาทีนะคะ ลงมือได้ App เปิด Google ให้ลองทบทวนดูวิธีและคำถามแล้วลองนึก ตัวไหนจำได้ ตรงไป เดี๋ยวดู เข้าดู ไอ้กุ้งนางหรือ เมลได้หรือยัง เขาตื่นแล้วหรือ พวกนางจะถามอะไรคะ พี่ส่งให้แล้วเก็บไว้ดีๆนะเพราะ เมลมหาวิทยาลัย เวลาอาจารย์เขาทำคลาส เขานี่ จะได้เข้าได้นะคะ เดี๋ยวพี่เขาจะส่งให้จำไว้เก็บไว้ดีๆ เมลนี้จะได้ใช้ในเวลาเรียน เมลส่วนตัวแม่ไม่สนใจ ปีนี้เด็กๆ มีเมียมหาวิทยาลัยแล้วอย่าลืมใส่รูปตัวเองเข้าไปด้วย แก้โปรไฟล์หน่อยนะคะ เอารูปใส่เวลาเข้าจะเรียนจะได้เห็นหน้าเห็นตากันจะได้รู้ว่าใครส่งงานแล้วใครยังไม่ได้ส่ง ได้ตามถูก เข้าใจไหมคะ เพราะปกติเราเรียกกันแต่ชื่อเล่นนะ เพราะฉะนั้น เปลี่ยนโปรไฟล์ตัวเองรู้วิธีเปลี่ยนไหมคะ จะอยู่ตรงนี้ ส่งเข้าเมลใครเมลมัน เห็นตรงเมลน่ะ ตอนที่เราใช้เมลน่ะไปตั้งค่าโปรไฟล์ที่ Gmail นะคะเด็กๆ มาดู เนื้อหาที่เข้าเรียนสัปดาห์นี้นะคะ ก็เข้าไปที่ Class นะคะ แล้วก็จะเห็น เนื้อหาใหม่ คือ PowerPoint สัปดาห์ที่ 1 คลิกเข้าไปเปิดได้เลยค่ะ นะคะ เปิดหาได้เลย เรามาดูกันนะคะ สำหรับวิชานี้นะคะ หลักการเขียนโปรแกรม คะ ที่ภาษาอังกฤษก็คือ แนะนำรายวิชา นะคะ ภาษาไทยน่ะคือหลักการเขียนโปรแกรม ส่วนชื่อภาษาอังกฤษ พริ้นซิเพิล พริ้นซิเพิล programming หลักในการเขียนโปรแกรม สถานีจะเป็นมีทั้งหมด 3 หน่วยกิต แล้วถ้าเราเรียนคอมพิวเตอร์วิชาเอก ส่วนใหญ่จะมี 3 หน่วยกิต แล้วจะต้องเรียนทั้งทฤษฎีหรือว่าปฏิบัติ แล้วก็มีศึกษาด้วยตัวเองนะคะ เห็นไหมคะ ทฤษฎี 2 หน่วยปฏิบัติ 2 หน่วย แล้วก็ศึกษาด้วยตัวเอง 5 หน่วย ศึกษาด้วยตัวเองนั้นหมายถึงอะไร เป้าหมายงานไปว่าให้เขียนโปรแกรม อย่างนี้ ก็คือ ต้องลองเขียนด้วยตัวเองนะคะแต่ตอนสอนเนี่ย เขียนอย่างไรอะไร และมอบหมายว่า ลองเขียนโปรแกรมดู ศึกษาด้วยตัวเองนะคะ มาดูคำอธิบายรายวิชา วิชานี้นะคะ ก็คือเด็กๆจะต้องรู้ ประการ รู้ขั้นตอนนะคะ รู้ประเภทของตัวแปรภาษา เห็นไหมเมื่อกี้ที่ถาม ตัวแปลภาษาคืออะไร มีใครตอบได้บ้างไหม นะคะ รู้อะไรอีก วิธีการทำงานของคอมพิวเตอร์ ต้องรู้ก่อน มันจะทำงานอย่างไร มาถึงจะเขียนโปรแกรมให้มัน ไปฝั่งคอมพิวเตอร์ได้ รู้อะไรอีก รู้ว่า รู้วิธีการวิเคราะห์ จะเขียนโปรแกรมได้ในต้องวิเคราะห์ งานที่ โจทย์หรือปัญหาให้ได้ก่อนเช่นยกตัวอย่าง มีปัญหาว่า เมื่อกี้ แก้มน่ะ กุ้งนางจำไม่ได้อยู่คนเดียว เห็นไหมคะ พี่แมวใช่ไหมอีเมลมหาลัย ซึ่งทุกคนนักศึกษาใหม่ทุกคนจะมีอีเมลมหาลัยของตัวเอง เขามีให้เพราะอะไร เพราะจะทำให้ สามารถใช้งานระบบ ต่างๆในมหาลัยได้ อย่างเช่น ระบบบริหารงานการศึกษาใช่ไหมคะ ก็คือเด็กจะเข้าไปดูเกรดตัวเองได้ ตรวจสอบผลการเรียนของตัวเองได้ด้วยตัวเองอย่างนี้เป็นต้น มันจะได้ใช้บ่อยแน่นอนนะคะ เขาถึงได้แจกให้นะคะ โอเคค่ะ ต่อไปนะคะ พูดถึงอะไรอีก วิธีการออกแบบ ก็เขียนเป็นเอาแบบเป็น ไม่ใช่มาถึงเขียนเลย ต้องเขียนออกมาก่อนออกแบบออกมาก่อนว่า ทำให้โปรแกรมนี้ แล้วก็ทำงานอย่างไรก็คือออกแบบมัน ไปทางไหน ไปทิศทางไหน มีทิศทางหรือเงื่อนไขอย่างไรต้องรู้วิธีการออกแบบนะคะ นั่นก็คือวิธีการออกแบบ ในการเขียนผังงานเห็นไหมคะ งานหรือ flowchart ที่บอกไป ออกแบบโดยใช้คำสั่งเทียม pseudo Code ออกแบบผ่านการวิเคราะห์ อัลกอริทึมพื้นฐาน นะคะ แล้วก็รู้เกี่ยวกับ คำสั่งต่างๆที่เราจะใช้นั่นเองนะคะ พยากรณ์หรือคำสั่งต่างๆ ที่นี่ ภาษานะคะ เขาบอกว่าพัฒนาโปรแกรม เราจะต้องเขียนโปรแกรมนี้ สวยเลือกภาษาคอมพิวเตอร์เห็นไหมคะ ที่ถามภาษาคอมพิวเตอร์รู้จักไหม มีกี่ตัว อะไรบ้าง ซึ่งในที่นี้นะคะ แม่จะสอนนี่ เป็นภาษาที่ชื่อว่าไอออน ไม่มีใครรู้จัก python บ้างยกมือขึ้น ไม่รู้จักสักคนเลย เข้าใจ โอเคนะคะใครทอดไม่รู้จัก ขอถาม รู้จักภาษา C ไหม ภาษา C ก็ไม่รู้จักโอเคค่ะ นะคะ ปีนี้เราจะได้เรียนพร้อมกันเลย อันดับต่อมา อันดับต่อมาเด็กๆจะได้ทำอะไร แนะนำตัว แนะนำตัวเองก่อน รู้จักผู้สอนก่อน ลืมเปลี่ยนเบอร์โทรนะนี่ เบอร์โทรนี้เบอร์โทรเก่านะคะ เบอร์โทรใหม่คือ เด็กก็ได้นะ เราอยู่ในอะไร เราอยู่ใน Google นะคะ เด็กสามารถ พริกแก้เบอร์โทรศัพท์ได้เลย เข้าไปเลย 063 เด็กเข้าไปแก้ได้เลยนะคะ ใส่เบอร์โทรให้ถูกต้อง 979 กราบ 5 อ้าว นี่คือเบอร์โทรศัพท์ Facebook นะคะ รายชื่อนี้นะคะ หน้าที่รับผิดชอบเป็นอาจารย์ที่ปรึกษา หมู่เรียนด้วย แล้วก็เป็นอาจารย์ที่ดูแลอยู่ที่ศูนย์ vfs ด้วยนะคะ ห้องพักอาจารย์จริงๆนี่ จะอยู่ที่ วิทยาศาสตร์ เคยไปหรือยัง ตึก 7 น่ะ ไปหรือยัง ที่เราไปทำกิจกรรมทำได้ไหม คณะวิทยาศาสตร์นะคะ สาขา อยู่ที่สาขาวิชาคอมพิวเตอร์ นั่นคือห้องนะคะ ห้องพัก เดี๋ยวนี้ อาจารย์แม่ก็ส่งงาน ผ่านระบบ Google classroom แล้วนะคะ เด็กไม่ต้องไปที่ตึกนะคะ ปริ้นกระดาษออกมา สามารถ ส่งผ่านระบบได้เลยนะคะ เราทำแบบทดสอบไปแล้ว ขอถาม มีทั้งหมด 10 ข้อ ใครทำได้ 1 ข้อ ยกมือ แสดงว่า มากเกิน 1 ข้อ ใครทำได้ 2 ข้อ มือนะคะยกมือ ข้อ 2 ข้อยกมือ หีแบบทอดสด ให้ทำ แม่ถามว่า ไปทำได้ 1 ข้อยกมือ แสดงว่ามีคนทำได้มากกว่า 1 ข้อ ไปทำได้ 2 ข้อยกมือ มีอุบลทำได้ 2 ข้อ ใครทำได้ 3 ข้อ ได้กี่ข้อจำได้ไหม ตัวเองทำได้กี่ข้อสอบกี่ข้อ แม่ถามทีละคน วิ่งทำได้กี่ข้อ ได้หรือเปล่า 2 ข้อ Optra Optra ทำได้กี่ข้อ ประมาณ 5 หรือ 6 แม็กกี้แม็กกี้ได้กี่ข้อ 3-5 กี่ข้อ ได้กี่ข้อ บาสทำได้กี่ข้อ ได้กี่ข้อ 10 ข้อ ตอบไม่ได้กี่ข้อ 345 ตี๋น้อยตี๋น้อยทำได้กี่ข้อ ได้ไหมจำได้ไหม 2 ข้อ องุ่น 3 หรือ 4 เดี๋ยวรอถามไอ้แก้มนะคะ แสดงว่า มีใครเคยขึ้นเลยใช่หรือเปล่านี่ ไม่เป็นไรนะคะ แบบทดสอบก่อนเรียน ไปเที่ยววัดว่า มีความรู้ เกี่ยวกับเรื่องที่จะเรียนมากน้อยแค่ไหนนึกออกนะ ไม่ต้องวอรี่นะคะ มันบอกว่าห้ามไปแอบเปิดอินเทอร์เน็ต ออกจากสิ่งที่ตัวเองรู้นะคะ OK มาดู บอกแล้ว เอาเท่าที่เราจะใช้ ฉันชื่อว่า python นะคะ ใน python มันจะเป็นภาษา เป็นสิ่งที่เขาเรียกว่า Open อ๊อด open source คืออะไร open source ก็คือโปรแกรมคอมพิวเตอร์ ที่พัฒนาขึ้นมา เพื่อให้ใช้งานได้ฟรีไม่เสียตังค์ ใช้งานได้ฟรีไม่เสียสตางค์ แล้วยังเป็นโปรแกรมที่ เราจะสามารถแชร์ หรือแบ่งปันให้คนอื่นมาพัฒนาต่อได้ นึกออกนะ ทำออกมาแล้วนี่ เหมือนตามหลักนะ คนที่จะเป็นนักเขียนโปรแกรมหรือโปรแกรมเมอร์นี่ มันไม่ได้เขียนแค่คนเดียวหรอก มันต้องมีหลายคน แม่เขียนไปแล้วสมมุติแม่เขียนไปแล้ว แม่นึกไม่ออกแม่ไปโพสต์ทิ้งไว้ว่า อยู่ตรงนี้ ใครรู้ช่วยมาเขียนตอบหน่อย ช่วยมาต่อยอดหน่อยนึกออกนะ ก็จะมีคนเข้ามาพัฒนาต่อได้ เห็นไหมคะ โปรแกรมก็จะต่อไปได้เรื่อยๆ ลักษณะอย่างนี้นะคะแชร์ต่อได้ คุณเอาไปพัฒนาต่อได้นะ เราไม่หวง เราก็อยากได้แนวคิดคุณเหมือนกัน เพราะตอนนี้ คิดไม่ออกแล้ว ฉันทำต่อไม่ได้ จะเป็นลักษณะนี้นะคะ คอมพิวเตอร์แผ่นปลอม คือ รองรับระบบคอมพิวเตอร์ทุกอย่าง platform ซ่อมคอมพิวเตอร์นะคะ บางคนใช้คอมพิวเตอร์ Windows ใช่ไหม ข้างหลัง make me คนละตัวใช่ไหมเป็นคอมพิวเตอร์คนละแบบ เมื่อคืน ถ้าเราเขียนด้วยภาษานี้ มันจะสามารถไปใช้งาน ให้กับคอมพิวเตอร์หลากหลายแบบเลย ในคอมพิวเตอร์ก็ได้ เดี๋ยวนี้สมาร์ทโฟนน่าจะเป็นคอมพิวเตอร์ประเภท 1 แท็บเล็ตก็จะเป็นคอมพิวเตอร์ประเภท 1 เขาเรียกว่า platform นะคะ OK ทีนี้มาดูภาษา python ใหม่ครับ บอกเลยมันเป็นชื่อ python นี้ รู้จักชื่องูนะค่ะงูตัวใหญ่ ใครเคยดูเรื่องอนาคอนด้า หนังเรื่องอนาคอนด้าที่มีงูตัวใหญ่ๆนะครับ ไข่ทอดนี่ มาจาก ไอ้นี่ python เขาบอกว่าจะตัวเล็กกว่าอนาคอนด้าหน่อย จริงๆ python มันจะเป็นงูในเทพนิยาย เทพนิยายกรีกนะคะ งูไพธอนนะคะ เขาบอกเห็นไหม apart from นะคะ คือ ไม่เรียกว่าใช้ขั้นตอนไหนก็พัฒนาได้หมด แค่เราไปใช้เครื่อง Mac ก็พัฒนาได้ ต้องใช้เครื่องที่เป็น windows ก็พัฒนาได้อย่างนี้นะคะ คือได้ปกติ ของระบบปฏิบัติการ อินทร Apple แบบของเรา คนแบบมึงอ่ะ ปกติพัฒนา ผ่านระบบปฏิบัติการ iOS ก็เขาน่ะ นะคะ แอปของ ถ้าใครใช้อุปกรณ์ของตระกูลแอปเปิ้ลแหว่ง เวลาจะใช้ App นึกออกไหมลูก นะคะ Apple น่ะ มันมีข้อจำกัด ของระบบเขา เหมือนเขาพยายามปิดกั้นระบบ 1 เพราะว่าลูกเขาดี นะคะ คือต้องเป็นเครื่องเขา ระบบของเขาเท่านั้นนะคะ ให้ไปใช้ระบบอื่นว่าอย่างนั้นเถอะ อันนี้เป็นต้นนะคะ แล้วก็บอกว่า มันเป็น open source เหมือนที่บอกนะคะ สามารถพัฒนาไม่ต้องเสียค่าใช้จ่าย อธิบายไปว่าซอสคืออะไรนะคะ บอลจะมีข้อดี เดี๋ยวจะพูดถึงข้อดีของ open source นี่คือสาเหตุที่เรามาเลือกใช้ python พอมันมีข้อดีก็คือ นี่เห็นไหม เป็นโปรแกรมที่ใครก็ได้เข้ามาพัฒนาก็ได้อย่างที่บอกเห็นไหมคะ ประกอบ ประหยัดค่าใช้จ่ายเพราะไม่ต้องเสียเงิน ถ้าไม่เสียเงิน ปกติมาโปรแกรมเวลาจะพัฒนานะคะ จะต้องเก็บเงินซื้อ โปรแกรมมาพัฒนาอย่างนี้เป็นต้นนะคะ พูดถึงเรื่องของแพลตฟอร์ม อะตอมหมายถึงอะไร หมายถึงการ ทำงานร่วมกันของซอฟต์แวร์ ฮาร์ดแวร์ แปลให้หมายถึงเครื่อง ไม่ออกนะ แต่ถ้า พูดผิด ฮาร์ดแวร์ให้พูดถึงเครื่อง ให้พูดถึงโปรแกรมนะคะต่างกันนะคะ ฮาร์ดแวร์กับซอฟต์แวร์ ฮาร์ดแวร์คือองค์ประกอบของเครื่องทั้งหมด คือฮาร์ดแวร์ แต่ถ้าเป็นโปรแกรม Software นะคะ ต่างกันอย่างไรเพราะว่าอะไร ฮาร์ดแวร์หรือเครื่องมีตั้งแต่เป็นคอมพิวเตอร์ คอมพิวเตอร์ตั้งโต๊ะเราเห็นไหมคะ มีเป็นมือถือ มีเป็นแท็บเล็ต ได้ไหม เราก็รออีกตัวหนึ่งไม่ได้ใส่รูปเข้ามาก็คือ Notebook นึกออกนะ เห็นไหมคะ นั่นก็คือจัดอยู่ในฮาร์ดแวร์ พอมันล่ะ อะตอมมันก็จะมี Android เป็นระบบปฏิบัติการที่เป็นซอฟต์แวร์ ระบบปฏิบัติการที่ชื่อว่า Android iOS Linux หรือ Windows อะไรนะ จำไม่ได้นะคะ มีหลายตัวเพราะ ไม่แน่ใจ วันนี้หลักๆมันจะเหลืออยู่ ซอฟต์แวร์ที่เป็นระบบ ปฏิบัติการหลักๆ เหลืออยู่ 3 ตัวนะ มี Windows Android b i o s 3 ตัวนี้ ก่อน Huawei มันใช้อะไร ใช้มือถือหัวเว่ยบ้าง อย่างนี้ถ้าเป็นเด็กดีกว่าไอ้เด็กใช้มือถือเนี่ย ปฏิบัติการ เป็นอะไรเป็นตัวนี้ คือเขียว หรือเป็น Apple ตัวไหน ใครใช้ iPhone ใช้เครื่อง iPhone มีใครใช้เครื่อง iPhone ไหม มือ มีมิ่งกับใคร ลิงกับ ตี๋น้อยใช้โฟน OK iPhone เป็นของ แอปเปิ้ลแหว่ง หรือ iOS นั่นเอง แต่ถ้า ถ้าเป็น Samsung ไปใช้ Samsung ใครใช้ เน็ตไม่ยอมใช้อะไรนะ หรือ ของจีนนะ Huawei จะเป็นตัวเขียวนี่ Android นึกออกนะ ส่วนใหญ่นะคะส่วนใหญ่ แต่ถ้าเป็นคอมพิวเตอร์เหมือนเครื่องนี้ ระบบปฏิบัติการจะเป็นตัวนี้ Windows เป็นของ Mac จะเป็น iOS วันนี้ ตอนนี้ที่คิดว่านะคะรักๆจะเหลืออยู่แค่ 3 ตัวนี้ มี Windows Android แล้วก็ iOS ของ Apple 3 ตัว น่าจะไม่แล้วหายไปไหนล่ะ โอเคนะคะ เราจะปฏิบัติในวันนี้ มันจะต้อง ติดตั้ง ดีนะขั้นตอนการติดตั้ง python อันดับแรก เปิดเว็บบราวเซอร์ เปิดตัวนี้ เปิด Google Chrome ขึ้นมา พิมพ์นะคะพิมพ์ ตามนี้นะ พิมพ์ชื่อ www ไปหน้าสไลด์เลยนะคะเด็กๆ มึงค่ะ เปิดเว็บบราวเซอร์ของตัวเองขึ้นมา นะคะ ไปที่เปิดแล้วให้คลิกเพิ่ม ก็พิมพ์ในช่องนี้ว่า www นี่ๆ ไม่พิมพ์ก็ Copy อย่างนี้ แถบเลือกเลยลูก อะไรคะ Control C ปุ่ม Copy รู้จักปุ่มคอนโทรลไหม แป้นพิมพ์ตัวเอง พิมพ์นะคะแถวล่าง ปุ่มคอนโทรลไหม Control C ก็ไปที่หน้า เว็บนี้ แล้วก็วางด้วยคำสั่ง Control V พี่จะมาตีกอล์ฟ ขอโทษ ดนตรีก่อน 4 เราก็ Control V นะคะ จากนั้น กดปุ่ม enter มันจะต้องเข้ามาที่หน้านี้เข้าบ้านหรือยัง ใครยังไม่เข้า ไม่ต้องพิมพ์ให้บอกไม่ต้องพิมพ์สไลด์เรา มากกว่าปีมาเพราะ เปิดใน Google Drive เด็กๆสามารถคัดลอกได้เลยนะคะ จะได้ไม่ต้องพิมพ์จะได้ไม่ผิด จำได้นะ แม่บอกแล้ว นะคะ ออกเข้ามาหน้านี้ ใครดูสไลด์ต่อไปปุ๊บ สไลด์ที่ 2 ให้เลือกเห็นไหมคะนึกเมนู download ไปที่เมนู download เห็นหรือเปล่า ดาวน์โหลดแล้วเลือกอะไรคะ เลือก Windows ใช่ไหม เลือก 123 เหลือที่ 3 ที่ 3 เช็ควินโดว์นะคะ มันก็จะเข้ามาที่หน้านี้ใครยังไม่เข้าหน้านี้ อยู่หน้านี้นะเหมือนกันนะ อย่าลงผิดนะ โอเคนะคะ LINE ไปบอกว่าอย่างไรคะ เด็กๆจะต้อง สเปคเครื่อง ปวดอย่างไร ดูวิธีการนะคะ ให้เด็กๆ เดี๋ยวนะ เจ้าหน้าต่างตัวนี้ลงมาก่อน หน้าต่าง ทั้งหมดเอาพวงลงมา กดผิดขอโทษ ยอดลงนะคะ อันไหนไม่ใช้ก็จะปิดแล้วนะ นัดสาวลงมานะคะไม่ใช่ปิดนะ นึกออกนะ ยอดกดยอดน่ะมันจะมียอดกับขยายกดย่อนะ ทำอย่างไร ดีกว่าค่ะ เห็นเม้าส์นะ คลิกขวาเมาส์ คือคลิกตรงนี้คลิกขวา ไม่ขึ้นเดี๋ยว ที่เป็น windows ไม่เคยใช้ Windows ตัวนี้ ยังไม่ชิน ขอหาก่อน หาไม่เจอ ใช้ตัวไหน มาตี้ ไป Control panel ก็ได้ ก็เห็น ช็อตคัตมีไหมคะ ค่ะ กด 2 ที เข้าไปที่ control panel เราก็เข้าไปที่ เล่ม ระบบจะคะ เข้าไปที่ระบบ กินไหมไม่รู้ โอเคไหม ใครไม่ทันยกมือนะคะ ก่อนอื่นเลือกอะไรคะ เลือก Control panel ใช่ไหม เปิด Control panel เสร็จแล้ว เลือก เรือ ตอนนี้ถึงไหน แล้วก็เลือกตัวเลขเต็ม and Security พอเข้ามาในหน้าตัวนี้แล้วนะคะ ให้เลือก เต้นอย่างเดียว เลขตัวที่ 3 วันที่ 3 เต็มนะคะ นี่ไง นี่คือ ระบบบอกให้รู้ว่า เครื่องแต่ละเครื่องของเด็กๆนี่ ก็ดีแล้ว เอาเวลาไปแก้วมันจะไม่เป็น กลัวแม่นะคะพ่อมึงกลัวแม่ เราดูเพื่ออะไรเพื่อเราจะเช็คว่าสเปคเครื่องเราน่ะ งง เต็มท้าย เราจะดูตรงนี้นะคะ นำทาง นะคะ เพราะอะไร เด็กๆ ไอ้ตัว วันนี้อย่าเพิ่งปิดนะ เปิดเปิด นี่ ไหนล่ะ เห็นไหมคะ ใน Windows น่ะ เพราะอะไร เด็กเด็กต้องเช็คว่า เห็นไหมมันจะเป็น 32 Bit กับ 64 bit เด็กๆดูว่าเด็กๆ ของเด็กๆเป็น 64 หรือว่า 32 ดูตัวเลขตรงนี้ ไหนของใคร 64 64 ยกมือ ของใครที่ 64 ยก python เราเป็น windows installer 64 bit นึกออกไหมลูก อยากให้มันถูกไหนของใคร 32 มีไหม ถ้าของใคร 32 ก็ต้องเลือก 32 นะคะ มันมี 64 ใช่ไหม 32 ฉะนั้น ในกรณีที่ ค่าเครื่อง ใครกลับไปทำที่บ้าน แล้ว notebook ตัวเอง นึกออกนะ เช็คตรงที่แม่พาทำนะคะ มันจะต่างกัน ฉะนั้นต้องเลือก นี่คือวิธีการตรวจสอบ ก็คือถ้าใคร ถ้าใคร กลับไป แล้วจะไปลองลงเครื่องหรือ Notebook เอง นึกออกไหม เช็คก่อนว่าเครื่องตัวเองเป็น 64 bit หรือ 32 bit เป็นอะไรนะ ระบบปฏิบัติการ Mac มันก็จะเป็น มันก็จะเป็น ถ้าเป็นของ Mac เราก็มาเลือกตรงนี้นึกออกนะ มาเลือก Mac OS เขาจะมีให้เลือกเป็น windows กับ Mac OS ใช่ไหม นะคะ นะคะ ปีนี้ เด็กๆย้อนกลับมาที่เราดาวน์โหลดอ่อน ยังไม่ได้ให้กดใช่ไหม ใน Windows 10 เขาบอกเอาเวอร์ชั่นล่าสุดเลยก็คือตัวนี้ คนเยอะเลยนะคะเราจะเอาเวอร์ชั่นล่าสุด สังเกตตรงนี้ ดาวน์โหลดเสร็จ ต้องรอก่อนนะ รอก่อนมันจะโหลดเสร็จ ดูอย่างไรว่าดาวน์โหลดเสร็จแล้วเด็กๆดูนะคะ ถ้ามันไม่มีไอ้หมุนๆ แล้วแสดงว่าเรา ให้ดับเบิ้ลคลิกเลยค่ะ เห็นหรือเปล่ามันจะขึ้นว่า หน้านี้ขึ้นมา อยู่ในสไลด์ควบคู่ไปด้วยได้นะคะ ให้เด็กๆติ๊กพรุ่งนี้ด้วย python 3.0 iPad ด้วย ของใครที่ขึ้นแบบนี้มา เห็นไหม ด้วยนะคะ ต้องติ๊กต๊อกติ๊กห้ามติ๊กเดียว OK หรือยัง เดี๋ยวดูนะคะใครยังไม่ถึงขั้นตอนนี้ ไป Click ที่ Custom Bike in formation เพราะอะไร เพราะว่าถ้าเราคิดตรงนี้ เราจะไปเลือกตำแหน่งที่จะเก็บ ตรงนี้ ใครถึงตรงนี้หรือยังถึงหรือยังคะ อันนี้หรือยัง ดึกแล้วนะ เสร็จแล้วคลิกอันที่ 2 นะ เสร็จแล้ว อันนี้เลือกหมดเหมือนเขาเลยคลิก next นะคะคลิก next ดูในสไลด์เราประกอบด้วยนะคะ Install from all users เราเลือกตัวนี้นะคะ เด็กๆเราต้องเลือกตัวนี้ด้วยนะคะ แล้วก็ออกตรงนี้ นะคะ เห็นไหมคะ ตรงนี้คลิกเมาส์ ใคร ไม่ดูไม่ดู ดูสไลด์ประกอบนะคะ ให้เราเลือก เบา DC Drive C this PC แล้วเลือก โอเคไหม ให้เด็กๆเลือกนี่นะคะ this PC เราก็เลือก โลโก้บิ๊กซี เราจะทำบุญเด้อไว้ ที่นิวโฟลเดอร์ ตรงนี้นะคะเห็นไหม แล้วก็พิมพ์คำว่า python ลงไป t y p h o n OK หรือยังคะ ทำ Folder เพื่อเก็บเขาน่ะ แล้วให้เราคลิกเข้าไปที่ python แล้วคลิก OK ชื่อตรงนี้เห็นไหมจะต้องเป็น seasonal python ถ้าไม่ทัน ลองพยายามยกมือถือ นั่งนิ่งๆไม่งั้นเราจะไม่รู้นะ ปฏิกิริยา เราก็ว่าตามเราทันนะถ้าเราไม่ทัน เบรคไว้ด้วย อยู่ในสไลด์ได้นะเด็กๆ พอเห็นไหม YouTube อะไรเป็นของเราก็คือ infinitives ได้เลย ก็คือ ปรากฏ Shenzhen เลือก ต้องเลือกอินสตอด้วยดูนะคะเด็กๆใครยังไม่ติดตัวนี้ต้องติ๊กด้วย ตัวบนอ่ะแล้วก็เช็คว่าชื่อตรง แล้วก็กด Install ด้วยเลย มันก็จะถามมันจะขึ้นมาถาม เดี๋ยวนี้มันจะขึ้นมาถาม ต้องกด Yes นะคะกด Yes เราก็จะรอ ให้มันวิ่งไป ถ้าถ้าใครขึ้น อยู่นะคะ พอเครื่องใครขึ้น กดโค้กได้เลย ขึ้นแล้ว เหมือนแม่นิ ให้กดที่ปุ่ม Close แล้วให้เข้ามาที่เครื่องมือค้นหานี่เห็นไหมแล้วพิมพ์ตัว P กับตัว y ถ้าใครติดตั้งเสร็จเห็นไหมคะ ตัวนี้จะขึ้นมานี่ python 3.10 64 bit เห็นไหม ค่ะ เพื่อเปิดดู เห็นเปล่า ใครไม่ขึ้นลองนะคะต้องคลิกที่ตัวนี้นะคะ เราก็กด py ลีวายก็คือ python นั่นเอง ให้เลือกที่เป็น python App น่ะ เปิดทิ้งไว้ให้ด้วยนะครับว่าใครขึ้นแล้วใครยังติดตั้งไม่สำเร็จ ใครขึ้นมันจะมีตัวนี้ เด็กอาจจะสงสัยทำไม เรื่องตัวเองจะเป็น 3.10 นะ แต่ของเพื่อน บางเครื่องเป็น 3.9 เหมือนที่แม่บอกเรื่องแต่ละเครื่องสเปคไม่เหมือนกันนึกออกนะ โปรแกรมมันจะอัตโนมัติ นี้โปรแกรมใหม่ๆ จะเช็คว่าเครื่องเราเป็นแบบไหน มันเป็นโปรแกรมตัวไหน มันจะดึงตัวนั้นมาติดตั้งให้ ถ้ามันขึ้นก็ python น่ะ โอเคนะ ก็คือ มีอยู่ 2 เครื่อง ที่เป็น 3.9 แล้วแต่ คุณสมบัติของเครื่อง เราใช้งานนั่นเอง อาจจะมีหน่วยความจำน้อยกว่า หรือสเปค Ram Ram 1 ROM ที่ไม่เท่ากันนิดนึงมันก็จะอัพ ยังอย่างนี้นะคะ สำหรับวันนี้พอแค่นี้ก่อน ติดตั้งเสร็จเรียบร้อยแล้ว เมื่อกี้หายไปไหน วันสุดท้ายกำลังจะเสร็จ ขายไปแล้วก็คือทุกคนมีโปรแกรมอยู่ในเครื่อง เรียบร้อยแล้ว พร้อมที่จะเรียนได้โอเคนะคะ สามารถติดตั้ง โปรแกรมด้วยตัวเองได้แล้ว เดี๋ยวสัปดาห์นี้พอแค่นี้ สวัสดีค่ะ ปิดโปรแกรมปิดคลาส อย่าลืมออกจาก Google นะลูก มันเล่น กด งงเลยเรา อันนี้แหละถูกแล้ว หนี้สินเชื่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หลักการเขียนโปรแกรม วันที่ 15 มิ.ย. 2565</dc:title>
  <dc:creator/>
  <cp:keywords/>
  <dcterms:created xsi:type="dcterms:W3CDTF">2022-06-16T03:31:56Z</dcterms:created>
  <dcterms:modified xsi:type="dcterms:W3CDTF">2022-06-16T03: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มิถุนายน 2565 เวลา 09.00 น.</vt:lpwstr>
  </property>
  <property fmtid="{D5CDD505-2E9C-101B-9397-08002B2CF9AE}" pid="3" name="subtitle">
    <vt:lpwstr/>
  </property>
</Properties>
</file>